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1189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594"/>
        <w:gridCol w:w="5594"/>
      </w:tblGrid>
      <w:tr>
        <w:trPr>
          <w:cnfStyle w:firstRow="1"/>
        </w:trPr>
        <w:tc>
          <w:tcPr>
            <w:tcW w:w="55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559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55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559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9" w:h="16834"/>
      <w:pgMar w:left="360" w:right="360" w:header="0" w:top="360" w:footer="0" w:bottom="36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40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TH Sarabun New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TH Sarabun New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TH Sarabun New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4.2$Linux_X86_64 LibreOffice_project/10$Build-2</Application>
  <AppVersion>15.0000</AppVers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1-07-19T16:42:56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